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68034A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074DE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8034A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09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0DF7C-2D15-4184-A0C1-5FB34313B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4</cp:revision>
  <cp:lastPrinted>2019-09-18T11:38:00Z</cp:lastPrinted>
  <dcterms:created xsi:type="dcterms:W3CDTF">2019-09-18T12:43:00Z</dcterms:created>
  <dcterms:modified xsi:type="dcterms:W3CDTF">2019-09-22T04:45:00Z</dcterms:modified>
</cp:coreProperties>
</file>